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92623" w14:textId="31239A9C" w:rsidR="000B29B8" w:rsidRPr="00E957B9" w:rsidRDefault="00A52243" w:rsidP="000B29B8">
      <w:r w:rsidRPr="00E957B9">
        <w:rPr>
          <w:noProof/>
        </w:rPr>
        <mc:AlternateContent>
          <mc:Choice Requires="wps">
            <w:drawing>
              <wp:anchor distT="0" distB="0" distL="114300" distR="114300" simplePos="0" relativeHeight="251660288" behindDoc="0" locked="0" layoutInCell="1" allowOverlap="1" wp14:anchorId="27EB5152" wp14:editId="53181D06">
                <wp:simplePos x="0" y="0"/>
                <wp:positionH relativeFrom="margin">
                  <wp:posOffset>-236220</wp:posOffset>
                </wp:positionH>
                <wp:positionV relativeFrom="paragraph">
                  <wp:posOffset>5398770</wp:posOffset>
                </wp:positionV>
                <wp:extent cx="7197725" cy="5436235"/>
                <wp:effectExtent l="0" t="0" r="22225" b="12065"/>
                <wp:wrapNone/>
                <wp:docPr id="4" name="Rectangle: Single Corner Rounded 4"/>
                <wp:cNvGraphicFramePr/>
                <a:graphic xmlns:a="http://schemas.openxmlformats.org/drawingml/2006/main">
                  <a:graphicData uri="http://schemas.microsoft.com/office/word/2010/wordprocessingShape">
                    <wps:wsp>
                      <wps:cNvSpPr/>
                      <wps:spPr>
                        <a:xfrm>
                          <a:off x="0" y="0"/>
                          <a:ext cx="7197725" cy="5436235"/>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6C26D6" id="Rectangle: Single Corner Rounded 4" o:spid="_x0000_s1026" style="position:absolute;margin-left:-18.6pt;margin-top:425.1pt;width:566.75pt;height:428.0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5436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" path="m,l6291668,v500401,,906057,405656,906057,906057l7197725,5436235,,5436235,,xe" fillcolor="#55b593" strokecolor="#55b593" strokeweight="1.5pt">
                <v:stroke joinstyle="miter"/>
                <v:path arrowok="t" o:connecttype="custom" o:connectlocs="0,0;6291668,0;7197725,906057;7197725,5436235;0,5436235;0,0" o:connectangles="0,0,0,0,0,0"/>
                <w10:wrap anchorx="margin"/>
              </v:shape>
            </w:pict>
          </mc:Fallback>
        </mc:AlternateContent>
      </w:r>
      <w:r w:rsidR="00F85F39" w:rsidRPr="00E957B9">
        <w:rPr>
          <w:noProof/>
        </w:rPr>
        <mc:AlternateContent>
          <mc:Choice Requires="wps">
            <w:drawing>
              <wp:anchor distT="45720" distB="45720" distL="114300" distR="114300" simplePos="0" relativeHeight="251661312" behindDoc="0" locked="0" layoutInCell="1" allowOverlap="1" wp14:anchorId="6BC60243" wp14:editId="1561F166">
                <wp:simplePos x="0" y="0"/>
                <wp:positionH relativeFrom="margin">
                  <wp:posOffset>594360</wp:posOffset>
                </wp:positionH>
                <wp:positionV relativeFrom="paragraph">
                  <wp:posOffset>6015355</wp:posOffset>
                </wp:positionV>
                <wp:extent cx="5890260" cy="32613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0260" cy="3261360"/>
                        </a:xfrm>
                        <a:prstGeom prst="rect">
                          <a:avLst/>
                        </a:prstGeom>
                        <a:noFill/>
                        <a:ln w="9525">
                          <a:noFill/>
                          <a:miter lim="800000"/>
                          <a:headEnd/>
                          <a:tailEnd/>
                        </a:ln>
                      </wps:spPr>
                      <wps:txbx>
                        <w:txbxContent>
                          <w:sdt>
                            <w:sdtPr>
                              <w:rPr>
                                <w:sz w:val="56"/>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297CE42D" w:rsidR="000B29B8" w:rsidRPr="009E5557" w:rsidRDefault="00493290" w:rsidP="009E5557">
                                <w:pPr>
                                  <w:pStyle w:val="Title"/>
                                  <w:jc w:val="left"/>
                                  <w:rPr>
                                    <w:rStyle w:val="TitleChar"/>
                                    <w:b/>
                                    <w:sz w:val="56"/>
                                  </w:rPr>
                                </w:pPr>
                                <w:r>
                                  <w:rPr>
                                    <w:sz w:val="56"/>
                                  </w:rPr>
                                  <w:t>Wat is een coöperatie en een Warmte BV en wat heb je eraan?</w:t>
                                </w:r>
                              </w:p>
                            </w:sdtContent>
                          </w:sdt>
                          <w:p w14:paraId="4D992579" w14:textId="77777777" w:rsidR="004D656D" w:rsidRDefault="004D656D" w:rsidP="000B29B8">
                            <w:pPr>
                              <w:pStyle w:val="Subtitle"/>
                              <w:rPr>
                                <w:b/>
                                <w:bCs/>
                                <w:sz w:val="28"/>
                                <w:szCs w:val="28"/>
                              </w:rPr>
                            </w:pPr>
                          </w:p>
                          <w:p w14:paraId="665FEFAA" w14:textId="596C936E" w:rsidR="000B29B8" w:rsidRPr="000B29B8" w:rsidRDefault="009E5557" w:rsidP="000B29B8">
                            <w:pPr>
                              <w:pStyle w:val="Subtitle"/>
                              <w:rPr>
                                <w:b/>
                                <w:bCs/>
                                <w:sz w:val="28"/>
                                <w:szCs w:val="28"/>
                              </w:rPr>
                            </w:pPr>
                            <w:r>
                              <w:rPr>
                                <w:b/>
                                <w:bCs/>
                                <w:sz w:val="28"/>
                                <w:szCs w:val="28"/>
                              </w:rPr>
                              <w:t>Introductie</w:t>
                            </w:r>
                          </w:p>
                          <w:p w14:paraId="1F46C58F" w14:textId="15E16086" w:rsidR="00F85F39" w:rsidRDefault="00E103DD" w:rsidP="00F85F39">
                            <w:pPr>
                              <w:pStyle w:val="Tekstvoorblad"/>
                            </w:pPr>
                            <w:r>
                              <w:t xml:space="preserve">Dit document </w:t>
                            </w:r>
                            <w:r w:rsidR="00F85F39">
                              <w:t>geeft</w:t>
                            </w:r>
                            <w:r>
                              <w:t xml:space="preserve"> een introductie van het begrip </w:t>
                            </w:r>
                            <w:r w:rsidR="00F85F39">
                              <w:t>‘</w:t>
                            </w:r>
                            <w:r>
                              <w:t>coöperatie</w:t>
                            </w:r>
                            <w:r w:rsidR="00F85F39">
                              <w:t>’</w:t>
                            </w:r>
                            <w:r>
                              <w:t xml:space="preserve"> als organisatievorm</w:t>
                            </w:r>
                            <w:r w:rsidR="00F85F39">
                              <w:t xml:space="preserve"> en antwoorden op vragen als:</w:t>
                            </w:r>
                          </w:p>
                          <w:p w14:paraId="275C7D42" w14:textId="676A0A51" w:rsidR="00F85F39" w:rsidRDefault="00E103DD" w:rsidP="00A52243">
                            <w:pPr>
                              <w:pStyle w:val="Tekstvoorblad"/>
                              <w:numPr>
                                <w:ilvl w:val="0"/>
                                <w:numId w:val="14"/>
                              </w:numPr>
                            </w:pPr>
                            <w:r>
                              <w:t>Wat is een coöperatie</w:t>
                            </w:r>
                            <w:r w:rsidR="00A52243">
                              <w:t xml:space="preserve"> en Warmte BV?</w:t>
                            </w:r>
                          </w:p>
                          <w:p w14:paraId="40030F8C" w14:textId="21B42FB9" w:rsidR="00F85F39" w:rsidRDefault="00A52243" w:rsidP="00A52243">
                            <w:pPr>
                              <w:pStyle w:val="Tekstvoorblad"/>
                              <w:numPr>
                                <w:ilvl w:val="0"/>
                                <w:numId w:val="14"/>
                              </w:numPr>
                            </w:pPr>
                            <w:r>
                              <w:t>W</w:t>
                            </w:r>
                            <w:r w:rsidR="00E103DD">
                              <w:t xml:space="preserve">at is het verschil tussen klant zijn en lid zijn? </w:t>
                            </w:r>
                          </w:p>
                          <w:p w14:paraId="2E30348F" w14:textId="77777777" w:rsidR="00F85F39" w:rsidRDefault="00E103DD" w:rsidP="00A52243">
                            <w:pPr>
                              <w:pStyle w:val="Tekstvoorblad"/>
                              <w:numPr>
                                <w:ilvl w:val="0"/>
                                <w:numId w:val="14"/>
                              </w:numPr>
                            </w:pPr>
                            <w:r>
                              <w:t>Wat zijn de rechten en plichten van leden</w:t>
                            </w:r>
                          </w:p>
                          <w:p w14:paraId="27F18633" w14:textId="05FDA8E1" w:rsidR="00E103DD" w:rsidRDefault="00F85F39" w:rsidP="00A52243">
                            <w:pPr>
                              <w:pStyle w:val="Tekstvoorblad"/>
                              <w:numPr>
                                <w:ilvl w:val="0"/>
                                <w:numId w:val="14"/>
                              </w:numPr>
                            </w:pPr>
                            <w:r>
                              <w:t>H</w:t>
                            </w:r>
                            <w:r w:rsidR="00E103DD">
                              <w:t>oe wordt er invloed uitgeoefend door leden?</w:t>
                            </w:r>
                          </w:p>
                          <w:p w14:paraId="0C876161" w14:textId="77B60F11" w:rsidR="000B29B8" w:rsidRPr="00C61149" w:rsidRDefault="00E103DD" w:rsidP="00E103DD">
                            <w:pPr>
                              <w:pStyle w:val="Tekstvoorblad"/>
                            </w:pPr>
                            <w:r>
                              <w:t>Deze tekst kun je gebruiken op de website. Het kan een informatiefolder zijn voor na buurtbijeenkomst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60243" id="_x0000_t202" coordsize="21600,21600" o:spt="202" path="m,l,21600r21600,l21600,xe">
                <v:stroke joinstyle="miter"/>
                <v:path gradientshapeok="t" o:connecttype="rect"/>
              </v:shapetype>
              <v:shape id="Text Box 2" o:spid="_x0000_s1026" type="#_x0000_t202" style="position:absolute;left:0;text-align:left;margin-left:46.8pt;margin-top:473.65pt;width:463.8pt;height:256.8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" filled="f" stroked="f">
                <v:textbox>
                  <w:txbxContent>
                    <w:sdt>
                      <w:sdtPr>
                        <w:rPr>
                          <w:sz w:val="56"/>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297CE42D" w:rsidR="000B29B8" w:rsidRPr="009E5557" w:rsidRDefault="00493290" w:rsidP="009E5557">
                          <w:pPr>
                            <w:pStyle w:val="Title"/>
                            <w:jc w:val="left"/>
                            <w:rPr>
                              <w:rStyle w:val="TitleChar"/>
                              <w:b/>
                              <w:sz w:val="56"/>
                            </w:rPr>
                          </w:pPr>
                          <w:r>
                            <w:rPr>
                              <w:sz w:val="56"/>
                            </w:rPr>
                            <w:t>Wat is een coöperatie en een Warmte BV en wat heb je eraan?</w:t>
                          </w:r>
                        </w:p>
                      </w:sdtContent>
                    </w:sdt>
                    <w:p w14:paraId="4D992579" w14:textId="77777777" w:rsidR="004D656D" w:rsidRDefault="004D656D" w:rsidP="000B29B8">
                      <w:pPr>
                        <w:pStyle w:val="Subtitle"/>
                        <w:rPr>
                          <w:b/>
                          <w:bCs/>
                          <w:sz w:val="28"/>
                          <w:szCs w:val="28"/>
                        </w:rPr>
                      </w:pPr>
                    </w:p>
                    <w:p w14:paraId="665FEFAA" w14:textId="596C936E" w:rsidR="000B29B8" w:rsidRPr="000B29B8" w:rsidRDefault="009E5557" w:rsidP="000B29B8">
                      <w:pPr>
                        <w:pStyle w:val="Subtitle"/>
                        <w:rPr>
                          <w:b/>
                          <w:bCs/>
                          <w:sz w:val="28"/>
                          <w:szCs w:val="28"/>
                        </w:rPr>
                      </w:pPr>
                      <w:r>
                        <w:rPr>
                          <w:b/>
                          <w:bCs/>
                          <w:sz w:val="28"/>
                          <w:szCs w:val="28"/>
                        </w:rPr>
                        <w:t>Introductie</w:t>
                      </w:r>
                    </w:p>
                    <w:p w14:paraId="1F46C58F" w14:textId="15E16086" w:rsidR="00F85F39" w:rsidRDefault="00E103DD" w:rsidP="00F85F39">
                      <w:pPr>
                        <w:pStyle w:val="Tekstvoorblad"/>
                      </w:pPr>
                      <w:r>
                        <w:t xml:space="preserve">Dit document </w:t>
                      </w:r>
                      <w:r w:rsidR="00F85F39">
                        <w:t>geeft</w:t>
                      </w:r>
                      <w:r>
                        <w:t xml:space="preserve"> een introductie van het begrip </w:t>
                      </w:r>
                      <w:r w:rsidR="00F85F39">
                        <w:t>‘</w:t>
                      </w:r>
                      <w:r>
                        <w:t>coöperatie</w:t>
                      </w:r>
                      <w:r w:rsidR="00F85F39">
                        <w:t>’</w:t>
                      </w:r>
                      <w:r>
                        <w:t xml:space="preserve"> als organisatievorm</w:t>
                      </w:r>
                      <w:r w:rsidR="00F85F39">
                        <w:t xml:space="preserve"> en antwoorden op vragen als:</w:t>
                      </w:r>
                    </w:p>
                    <w:p w14:paraId="275C7D42" w14:textId="676A0A51" w:rsidR="00F85F39" w:rsidRDefault="00E103DD" w:rsidP="00A52243">
                      <w:pPr>
                        <w:pStyle w:val="Tekstvoorblad"/>
                        <w:numPr>
                          <w:ilvl w:val="0"/>
                          <w:numId w:val="14"/>
                        </w:numPr>
                      </w:pPr>
                      <w:r>
                        <w:t>Wat is een coöperatie</w:t>
                      </w:r>
                      <w:r w:rsidR="00A52243">
                        <w:t xml:space="preserve"> en Warmte BV?</w:t>
                      </w:r>
                    </w:p>
                    <w:p w14:paraId="40030F8C" w14:textId="21B42FB9" w:rsidR="00F85F39" w:rsidRDefault="00A52243" w:rsidP="00A52243">
                      <w:pPr>
                        <w:pStyle w:val="Tekstvoorblad"/>
                        <w:numPr>
                          <w:ilvl w:val="0"/>
                          <w:numId w:val="14"/>
                        </w:numPr>
                      </w:pPr>
                      <w:r>
                        <w:t>W</w:t>
                      </w:r>
                      <w:r w:rsidR="00E103DD">
                        <w:t xml:space="preserve">at is het verschil tussen klant zijn en lid zijn? </w:t>
                      </w:r>
                    </w:p>
                    <w:p w14:paraId="2E30348F" w14:textId="77777777" w:rsidR="00F85F39" w:rsidRDefault="00E103DD" w:rsidP="00A52243">
                      <w:pPr>
                        <w:pStyle w:val="Tekstvoorblad"/>
                        <w:numPr>
                          <w:ilvl w:val="0"/>
                          <w:numId w:val="14"/>
                        </w:numPr>
                      </w:pPr>
                      <w:r>
                        <w:t>Wat zijn de rechten en plichten van leden</w:t>
                      </w:r>
                    </w:p>
                    <w:p w14:paraId="27F18633" w14:textId="05FDA8E1" w:rsidR="00E103DD" w:rsidRDefault="00F85F39" w:rsidP="00A52243">
                      <w:pPr>
                        <w:pStyle w:val="Tekstvoorblad"/>
                        <w:numPr>
                          <w:ilvl w:val="0"/>
                          <w:numId w:val="14"/>
                        </w:numPr>
                      </w:pPr>
                      <w:r>
                        <w:t>H</w:t>
                      </w:r>
                      <w:r w:rsidR="00E103DD">
                        <w:t>oe wordt er invloed uitgeoefend door leden?</w:t>
                      </w:r>
                    </w:p>
                    <w:p w14:paraId="0C876161" w14:textId="77B60F11" w:rsidR="000B29B8" w:rsidRPr="00C61149" w:rsidRDefault="00E103DD" w:rsidP="00E103DD">
                      <w:pPr>
                        <w:pStyle w:val="Tekstvoorblad"/>
                      </w:pPr>
                      <w:r>
                        <w:t>Deze tekst kun je gebruiken op de website. Het kan een informatiefolder zijn voor na buurtbijeenkomsten.</w:t>
                      </w:r>
                    </w:p>
                  </w:txbxContent>
                </v:textbox>
                <w10:wrap type="square" anchorx="margin"/>
              </v:shape>
            </w:pict>
          </mc:Fallback>
        </mc:AlternateContent>
      </w:r>
      <w:r w:rsidR="000B29B8" w:rsidRPr="00E957B9">
        <w:rPr>
          <w:noProof/>
        </w:rPr>
        <w:drawing>
          <wp:anchor distT="0" distB="0" distL="114300" distR="114300" simplePos="0" relativeHeight="251659264" behindDoc="0" locked="0" layoutInCell="1" allowOverlap="1" wp14:anchorId="2B879605" wp14:editId="0B931A22">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2D68B195"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247162B1" w14:textId="1876CFF5" w:rsidR="000B29B8" w:rsidRDefault="009E5557" w:rsidP="000B29B8">
      <w:pPr>
        <w:pStyle w:val="Heading1"/>
      </w:pPr>
      <w:r w:rsidRPr="009E5557">
        <w:lastRenderedPageBreak/>
        <w:t>Coöperatie en Warmte BV</w:t>
      </w:r>
    </w:p>
    <w:p w14:paraId="5D5CEBBC" w14:textId="45900B0C" w:rsidR="009E5557" w:rsidRDefault="009E5557" w:rsidP="009E5557">
      <w:pPr>
        <w:pStyle w:val="Heading2"/>
      </w:pPr>
      <w:r w:rsidRPr="009E5557">
        <w:t xml:space="preserve">Wat is het en wat heb je eraan? </w:t>
      </w:r>
    </w:p>
    <w:p w14:paraId="4204A905" w14:textId="77777777" w:rsidR="009E5557" w:rsidRPr="009E5557" w:rsidRDefault="009E5557" w:rsidP="009E5557"/>
    <w:p w14:paraId="50CC84AE" w14:textId="77777777" w:rsidR="009E5557" w:rsidRPr="009E5557" w:rsidRDefault="009E5557" w:rsidP="009E5557">
      <w:pPr>
        <w:pStyle w:val="Heading3"/>
      </w:pPr>
      <w:r w:rsidRPr="009E5557">
        <w:t xml:space="preserve">Wat is een coöperatie? </w:t>
      </w:r>
    </w:p>
    <w:p w14:paraId="510AEAF1" w14:textId="77777777" w:rsidR="009E5557" w:rsidRPr="009E5557" w:rsidRDefault="009E5557" w:rsidP="009E5557">
      <w:pPr>
        <w:pStyle w:val="Normaltekst"/>
      </w:pPr>
      <w:r w:rsidRPr="009E5557">
        <w:t>Een coöperatie is in de kern een vereniging mét een bedrijf. Het bedrijf maakt of levert iets wat de leden van de vereniging willen hebben. Vaak zijn het activiteiten die mensen alleen niet kunnen uitvoeren. Door de krachten te bundelen in een coöperatie ontstaan er schaalvoordelen en kunnen individuele leden meer bereiken.</w:t>
      </w:r>
    </w:p>
    <w:p w14:paraId="2AE3F053" w14:textId="77777777" w:rsidR="009E5557" w:rsidRPr="009E5557" w:rsidRDefault="009E5557" w:rsidP="009E5557">
      <w:pPr>
        <w:pStyle w:val="Normaltekst"/>
      </w:pPr>
      <w:r w:rsidRPr="009E5557">
        <w:t>De leden zijn gezamenlijk eigenaar van de coöperatie. Zoals bij elke vereniging is er ook een bestuur. Tijdens een Algemene Leden Vergadering (ALV) stemmen de leden over de koers van het bedrijf. Het bestuur zorgt voor de dagelijkse praktijk van het bedrijf. Het bestuur hoeft niet per se te bestaan uit leden van de vereniging. De leden kunnen er ook voor kiezen om professionals aan te nemen. Op deze manier hoeven de leden zich niet bezig te houden met de dagelijkse activiteiten van het bedrijf.</w:t>
      </w:r>
    </w:p>
    <w:p w14:paraId="058772A7" w14:textId="77777777" w:rsidR="009E5557" w:rsidRPr="009E5557" w:rsidRDefault="009E5557" w:rsidP="009E5557">
      <w:pPr>
        <w:pStyle w:val="Normaltekst"/>
      </w:pPr>
      <w:r w:rsidRPr="009E5557">
        <w:t>Wanneer de coöperatie winst maakt, wordt deze weer verdeeld onder de leden. Hoe deze verdeling plaatsvindt, wordt door de coöperatie zelf bepaald in de ALV. Deze en andere afspraken over de coöperatie worden vastgelegd in statuten en het huishoudelijk regelement.</w:t>
      </w:r>
    </w:p>
    <w:p w14:paraId="3846239F" w14:textId="77777777" w:rsidR="009E5557" w:rsidRPr="009E5557" w:rsidRDefault="009E5557" w:rsidP="009E5557">
      <w:pPr>
        <w:pStyle w:val="Heading3"/>
        <w:rPr>
          <w:b/>
          <w:bCs/>
        </w:rPr>
      </w:pPr>
      <w:r w:rsidRPr="009E5557">
        <w:t>BES en coöperatie</w:t>
      </w:r>
      <w:r w:rsidRPr="009E5557">
        <w:rPr>
          <w:b/>
          <w:bCs/>
        </w:rPr>
        <w:t xml:space="preserve"> </w:t>
      </w:r>
    </w:p>
    <w:p w14:paraId="75D15204" w14:textId="77777777" w:rsidR="009E5557" w:rsidRPr="009E5557" w:rsidRDefault="009E5557" w:rsidP="009E5557">
      <w:pPr>
        <w:pStyle w:val="Normaltekst"/>
      </w:pPr>
      <w:r w:rsidRPr="009E5557">
        <w:t>In het geval van het Buurt Energie Systeem (BES) is de coöperatie eigenaar van een Warmte BV (besloten vennootschap). De leden bepalen de strategische koers van de Warmte BV door eens (of meerdere keren) per jaar samen te komen tijdens een ALV. De Warmte BV heeft een directie die gaat over de dagelijkse taken. De leden van de coöperatie, zijn dus eigenaar van het warmtebedrijf, maar ook klant. Zij hebben een contract voor de levering van warmte. Je kunt ook klant zijn van het Warmtebedrijf maar geen lid van de coöperatie, lidmaatschap is vrijwillig. Maar als lid heb je dus wel invloed op de koers van de Warmte BV.</w:t>
      </w:r>
    </w:p>
    <w:p w14:paraId="7A4459B0" w14:textId="77777777" w:rsidR="009E5557" w:rsidRPr="009E5557" w:rsidRDefault="009E5557" w:rsidP="009E5557">
      <w:pPr>
        <w:pStyle w:val="Heading3"/>
      </w:pPr>
      <w:r w:rsidRPr="009E5557">
        <w:t>Waarom een aparte Warmte BV?</w:t>
      </w:r>
    </w:p>
    <w:p w14:paraId="2B31A70E" w14:textId="77777777" w:rsidR="009E5557" w:rsidRPr="009E5557" w:rsidRDefault="009E5557" w:rsidP="009E5557">
      <w:pPr>
        <w:pStyle w:val="Normaltekst"/>
      </w:pPr>
      <w:r w:rsidRPr="009E5557">
        <w:t>Als lid van de coöperatie ben je dus samen met de andere leden eigenaar van de Warmte BV. De reden om de coöperatie en de Warmte BV te scheiden is om de mogelijkheid te bieden voor de BV om eventueel later samen te gaan met een andere BV, of om derde partijen medeaandeelhouder te laten zijn en te kunnen laten investeren in de BV (</w:t>
      </w:r>
      <w:proofErr w:type="gramStart"/>
      <w:r w:rsidRPr="009E5557">
        <w:t>indien</w:t>
      </w:r>
      <w:proofErr w:type="gramEnd"/>
      <w:r w:rsidRPr="009E5557">
        <w:t xml:space="preserve"> bepaald door de ALV dat dit mogelijk is). Daarnaast worden de risico’s en aansprakelijkheden van de warmte BV op deze manier beperkt ten oprichtte van de coöperatie.</w:t>
      </w:r>
    </w:p>
    <w:p w14:paraId="2AE29024" w14:textId="77777777" w:rsidR="009E5557" w:rsidRPr="009E5557" w:rsidRDefault="009E5557" w:rsidP="009E5557">
      <w:pPr>
        <w:pStyle w:val="Normaltekst"/>
      </w:pPr>
      <w:r w:rsidRPr="009E5557">
        <w:t>In het geval van een warmtebedrijf moet deze ook aan een aantal wettelijke eisen wat betreft professionaliteit voldoen. Het warmtebedrijf krijgt hiervoor een vergunning van de Autoriteit Consument &amp; Markt (ACM). Door dit te scheiden van de coöperatie, hoeft de coöperatie niet aan deze eisen te voldoen.</w:t>
      </w:r>
    </w:p>
    <w:p w14:paraId="50C07691" w14:textId="77777777" w:rsidR="009E5557" w:rsidRPr="009E5557" w:rsidRDefault="009E5557" w:rsidP="009E5557">
      <w:pPr>
        <w:pStyle w:val="Normaltekst"/>
      </w:pPr>
      <w:r w:rsidRPr="009E5557">
        <w:t>Daarnaast biedt het de coöperatie de mogelijkheid om onafhankelijk van de BV ook actief te zijn in andere projecten die de buurt ten goede komen, maar niet gerelateerd zijn aan de warmtevoorziening. Denk hierbij bijvoorbeeld aan de ontwikkeling van een zon-PV project of activiteiten rondom energiebesparing.</w:t>
      </w:r>
    </w:p>
    <w:p w14:paraId="02916914" w14:textId="77777777" w:rsidR="009E5557" w:rsidRPr="009E5557" w:rsidRDefault="009E5557" w:rsidP="009E5557">
      <w:pPr>
        <w:pStyle w:val="Heading3"/>
      </w:pPr>
      <w:r w:rsidRPr="009E5557">
        <w:t>Lidmaatschap</w:t>
      </w:r>
    </w:p>
    <w:p w14:paraId="1F78D3EC" w14:textId="77777777" w:rsidR="009E5557" w:rsidRPr="009E5557" w:rsidRDefault="009E5557" w:rsidP="009E5557">
      <w:pPr>
        <w:pStyle w:val="Normaltekst"/>
      </w:pPr>
      <w:r w:rsidRPr="009E5557">
        <w:t>Lidmaatschap is dus vrijwillig, maar niet iedereen kan zomaar lid worden van een lokaal BES. Alleen meerderjarige natuurlijke personen en rechtspersonen woonachtig of werkzaam in de desbetreffende buurt, kunnen lid worden. Rechtspersonen kunnen bijvoorbeeld winkels, verenigingen of woningbouwcorporaties zijn met een pand in de buurt. Natuurlijke personen zijn mensen, de juridische tegenhanger van de rechtspersoon. In de statuten kan vastgelegd worden dat ieder lid, ongeacht rechtsvorm of grootte, gelijk stemrecht heeft als ieder ander individueel lid.</w:t>
      </w:r>
    </w:p>
    <w:p w14:paraId="7966CC4A" w14:textId="77777777" w:rsidR="009E5557" w:rsidRPr="009E5557" w:rsidRDefault="009E5557" w:rsidP="009E5557">
      <w:pPr>
        <w:pStyle w:val="Heading3"/>
      </w:pPr>
      <w:r w:rsidRPr="009E5557">
        <w:t>Verschil tussen huurders en particulieren</w:t>
      </w:r>
    </w:p>
    <w:p w14:paraId="77B835A1" w14:textId="77777777" w:rsidR="009E5557" w:rsidRPr="009E5557" w:rsidRDefault="009E5557" w:rsidP="009E5557">
      <w:pPr>
        <w:pStyle w:val="Normaltekst"/>
      </w:pPr>
      <w:r w:rsidRPr="009E5557">
        <w:t>Ook huurders kunnen lid worden van de coöperatie. Er is dus qua lidmaatschap van de coöperatie geen verschil tussen huurders of eigenaren. Het verschil zit hem in de investering bij de start. Deze wordt in het geval van de huurders gedaan door de woningeigenaar (vaak de woningcorporatie of huisbaas).</w:t>
      </w:r>
    </w:p>
    <w:p w14:paraId="70EE6057" w14:textId="77777777" w:rsidR="009E5557" w:rsidRPr="009E5557" w:rsidRDefault="009E5557" w:rsidP="009E5557">
      <w:pPr>
        <w:pStyle w:val="Normaltekst"/>
      </w:pPr>
      <w:r w:rsidRPr="009E5557">
        <w:t xml:space="preserve">De woningeigenaar is verantwoordelijk voor de warmteafgifte-installatie in de woning. Dat is vergelijkbaar met hoe het is geregeld met de cv-ketel. Ook deze is van de verhuurder/eigenaar van de woning. </w:t>
      </w:r>
    </w:p>
    <w:p w14:paraId="03F2D761" w14:textId="47D5009A" w:rsidR="009E5557" w:rsidRDefault="009E5557" w:rsidP="009E5557">
      <w:pPr>
        <w:pStyle w:val="Heading3"/>
      </w:pPr>
      <w:r w:rsidRPr="009E5557">
        <w:t>Rechten en plichten lidmaatschap</w:t>
      </w:r>
    </w:p>
    <w:p w14:paraId="163D5BC3" w14:textId="7000CAEC" w:rsidR="009E5557" w:rsidRPr="009E5557" w:rsidRDefault="00A52243" w:rsidP="009E5557">
      <w:pPr>
        <w:pStyle w:val="Heading3"/>
        <w:rPr>
          <w:i/>
          <w:iCs/>
        </w:rPr>
      </w:pPr>
      <w:r>
        <w:rPr>
          <w:i/>
          <w:iCs/>
        </w:rPr>
        <w:br/>
      </w:r>
      <w:r w:rsidR="009E5557" w:rsidRPr="009E5557">
        <w:rPr>
          <w:i/>
          <w:iCs/>
        </w:rPr>
        <w:t xml:space="preserve">Stemmen op de ALV </w:t>
      </w:r>
    </w:p>
    <w:p w14:paraId="4AF6122B" w14:textId="77777777" w:rsidR="009E5557" w:rsidRPr="009E5557" w:rsidRDefault="009E5557" w:rsidP="009E5557">
      <w:pPr>
        <w:pStyle w:val="Normaltekst"/>
      </w:pPr>
      <w:r w:rsidRPr="009E5557">
        <w:t xml:space="preserve">Als lid van de coöperatie heb je automatisch toegang tot de ALV. Hier wordt minstens één keer per jaar gestemd over zaken die over de coöperatie en het warmtebedrijf gaan. Het afgelopen jaar wordt besproken en over toekomstige plannen wordt gediscussieerd en gestemd. Ook kun je als lid andere projecten, die niet zijn gerelateerd aan de warmtevoorziening, aandragen. </w:t>
      </w:r>
    </w:p>
    <w:p w14:paraId="5D23DCA7" w14:textId="77777777" w:rsidR="009E5557" w:rsidRPr="009E5557" w:rsidRDefault="009E5557" w:rsidP="009E5557">
      <w:pPr>
        <w:pStyle w:val="Heading3"/>
        <w:rPr>
          <w:i/>
          <w:iCs/>
        </w:rPr>
      </w:pPr>
      <w:r w:rsidRPr="009E5557">
        <w:rPr>
          <w:i/>
          <w:iCs/>
        </w:rPr>
        <w:t xml:space="preserve">Onderdeel worden bestuur </w:t>
      </w:r>
    </w:p>
    <w:p w14:paraId="43D4D520" w14:textId="77777777" w:rsidR="009E5557" w:rsidRPr="009E5557" w:rsidRDefault="009E5557" w:rsidP="009E5557">
      <w:pPr>
        <w:pStyle w:val="Normaltekst"/>
      </w:pPr>
      <w:r w:rsidRPr="009E5557">
        <w:t xml:space="preserve">Als lid heb je ook het recht om plaats te nemen in het bestuur, tenzij de ALV heeft besloten dat het bestuur alleen uit mensen van buiten zal bestaan. Als lid kan je deze beslissing natuurlijk aanvechten tijdens een ALV. Meestal worden bestuurders aangesteld voor een periode van 2 tot 3 jaar. Maar elke coöperatie kan hier zelf een keuze in maken. </w:t>
      </w:r>
    </w:p>
    <w:p w14:paraId="5700FA06" w14:textId="77777777" w:rsidR="009E5557" w:rsidRPr="009E5557" w:rsidRDefault="009E5557" w:rsidP="009E5557">
      <w:pPr>
        <w:pStyle w:val="Heading3"/>
        <w:rPr>
          <w:i/>
          <w:iCs/>
        </w:rPr>
      </w:pPr>
      <w:r w:rsidRPr="009E5557">
        <w:rPr>
          <w:i/>
          <w:iCs/>
        </w:rPr>
        <w:t>Kosten</w:t>
      </w:r>
    </w:p>
    <w:p w14:paraId="5B84AA5E" w14:textId="61157CC3" w:rsidR="009E5557" w:rsidRPr="009E5557" w:rsidRDefault="009E5557" w:rsidP="009E5557">
      <w:pPr>
        <w:pStyle w:val="Normaltekst"/>
      </w:pPr>
      <w:r w:rsidRPr="009E5557">
        <w:t xml:space="preserve">De Algemene ledenvergadering (ALV) van de coöperatie stelt het bedrag vast voor de contributie. Deze kan vrij laag zijn. </w:t>
      </w:r>
      <w:proofErr w:type="gramStart"/>
      <w:r w:rsidRPr="009E5557">
        <w:t>zijn</w:t>
      </w:r>
      <w:proofErr w:type="gramEnd"/>
      <w:r w:rsidRPr="009E5557">
        <w:t>. Als de ALV besluit te investeren in andere zaken in de buurt kan hiervoor inleggeld worden gevraagd voor het eigen vermogen van de coöperatie Dit kan ook zijn in de vorm van obligaties. Op het ingelegde vermogen wordt doorgaans rente betaald aan de leden, afhankelijk van de financiële resultaten van de projecten die zijn</w:t>
      </w:r>
      <w:r w:rsidR="00A52243">
        <w:t xml:space="preserve"> </w:t>
      </w:r>
      <w:r w:rsidRPr="009E5557">
        <w:t xml:space="preserve">ontwikkeld.  Over het algemeen komt de prijs van de contributie neer op enkele tientjes per jaar. </w:t>
      </w:r>
    </w:p>
    <w:p w14:paraId="0B88D176" w14:textId="77777777" w:rsidR="009E5557" w:rsidRPr="009E5557" w:rsidRDefault="009E5557" w:rsidP="009E5557">
      <w:pPr>
        <w:pStyle w:val="Heading3"/>
        <w:rPr>
          <w:i/>
          <w:iCs/>
        </w:rPr>
      </w:pPr>
      <w:r w:rsidRPr="009E5557">
        <w:rPr>
          <w:i/>
          <w:iCs/>
        </w:rPr>
        <w:t>Kosten Warmtelevering</w:t>
      </w:r>
    </w:p>
    <w:p w14:paraId="1AD85245" w14:textId="750DCAAF" w:rsidR="009E5557" w:rsidRPr="009E5557" w:rsidRDefault="00425A71" w:rsidP="009E5557">
      <w:pPr>
        <w:pStyle w:val="Normaltekst"/>
      </w:pPr>
      <w:r w:rsidRPr="009E5557">
        <w:rPr>
          <w:noProof/>
        </w:rPr>
        <mc:AlternateContent>
          <mc:Choice Requires="wps">
            <w:drawing>
              <wp:anchor distT="0" distB="0" distL="114300" distR="114300" simplePos="0" relativeHeight="251663360" behindDoc="0" locked="0" layoutInCell="1" allowOverlap="1" wp14:anchorId="20A3D4D2" wp14:editId="17EFDB0B">
                <wp:simplePos x="0" y="0"/>
                <wp:positionH relativeFrom="margin">
                  <wp:align>left</wp:align>
                </wp:positionH>
                <wp:positionV relativeFrom="paragraph">
                  <wp:posOffset>559435</wp:posOffset>
                </wp:positionV>
                <wp:extent cx="5632450" cy="1478280"/>
                <wp:effectExtent l="0" t="0" r="25400" b="26670"/>
                <wp:wrapNone/>
                <wp:docPr id="9" name="Rectangle 9"/>
                <wp:cNvGraphicFramePr/>
                <a:graphic xmlns:a="http://schemas.openxmlformats.org/drawingml/2006/main">
                  <a:graphicData uri="http://schemas.microsoft.com/office/word/2010/wordprocessingShape">
                    <wps:wsp>
                      <wps:cNvSpPr/>
                      <wps:spPr>
                        <a:xfrm>
                          <a:off x="0" y="0"/>
                          <a:ext cx="5632450" cy="147828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8284DD0" w14:textId="77777777" w:rsidR="009E5557" w:rsidRPr="009E5557" w:rsidRDefault="009E5557" w:rsidP="009E5557">
                            <w:pPr>
                              <w:pStyle w:val="Heading3"/>
                              <w:rPr>
                                <w:i/>
                                <w:iCs/>
                              </w:rPr>
                            </w:pPr>
                            <w:r w:rsidRPr="009E5557">
                              <w:rPr>
                                <w:i/>
                                <w:iCs/>
                              </w:rPr>
                              <w:t>Prijs van warmte</w:t>
                            </w:r>
                          </w:p>
                          <w:p w14:paraId="4D3DF004" w14:textId="4C1C0D34" w:rsidR="009E5557" w:rsidRPr="009E5557" w:rsidRDefault="009E5557" w:rsidP="009E5557">
                            <w:pPr>
                              <w:rPr>
                                <w:rFonts w:ascii="Proxima Nova Light" w:hAnsi="Proxima Nova Light"/>
                                <w:color w:val="000000" w:themeColor="text1"/>
                              </w:rPr>
                            </w:pPr>
                            <w:r w:rsidRPr="009E5557">
                              <w:rPr>
                                <w:rFonts w:ascii="Proxima Nova Light" w:hAnsi="Proxima Nova Light"/>
                                <w:color w:val="000000" w:themeColor="text1"/>
                              </w:rPr>
                              <w:t xml:space="preserve">De warmteprijs bestaat uit meerdere onderdelen waarvan altijd één onderdeel een vaste prijs per maand is en één onderdeel afhankelijk van jouw warmtegebruik. Per categorie is een </w:t>
                            </w:r>
                            <w:r w:rsidR="00A52243" w:rsidRPr="009E5557">
                              <w:rPr>
                                <w:rFonts w:ascii="Proxima Nova Light" w:hAnsi="Proxima Nova Light"/>
                                <w:color w:val="000000" w:themeColor="text1"/>
                              </w:rPr>
                              <w:t>maximumtarief</w:t>
                            </w:r>
                            <w:r w:rsidRPr="009E5557">
                              <w:rPr>
                                <w:rFonts w:ascii="Proxima Nova Light" w:hAnsi="Proxima Nova Light"/>
                                <w:color w:val="000000" w:themeColor="text1"/>
                              </w:rPr>
                              <w:t xml:space="preserve"> vastgesteld door de ACM. Hoe deze tarieven berekend worden, zal verschillen per locatie en BES. Wil je meer weten over prijsbepaling van warmte? Kijk dan op de website van de Autoriteit Consument en Markt (ACM) of klik op deze link: </w:t>
                            </w:r>
                            <w:hyperlink r:id="rId17" w:history="1">
                              <w:r w:rsidRPr="009E5557">
                                <w:rPr>
                                  <w:rStyle w:val="Hyperlink"/>
                                  <w:rFonts w:ascii="Proxima Nova Light" w:hAnsi="Proxima Nova Light"/>
                                </w:rPr>
                                <w:t>https://www.acm.nl/nl/warmtetarieven</w:t>
                              </w:r>
                            </w:hyperlink>
                          </w:p>
                          <w:p w14:paraId="5C2D9FEB" w14:textId="77777777" w:rsidR="009E5557" w:rsidRDefault="009E5557" w:rsidP="009E5557">
                            <w:pPr>
                              <w:jc w:val="center"/>
                              <w:rPr>
                                <w:color w:val="auto"/>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3D4D2" id="Rectangle 9" o:spid="_x0000_s1027" style="position:absolute;left:0;text-align:left;margin-left:0;margin-top:44.05pt;width:443.5pt;height:116.4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" fillcolor="#e2efd9 [665]" strokecolor="#1f3763 [1604]" strokeweight="1pt">
                <v:textbox>
                  <w:txbxContent>
                    <w:p w14:paraId="48284DD0" w14:textId="77777777" w:rsidR="009E5557" w:rsidRPr="009E5557" w:rsidRDefault="009E5557" w:rsidP="009E5557">
                      <w:pPr>
                        <w:pStyle w:val="Heading3"/>
                        <w:rPr>
                          <w:i/>
                          <w:iCs/>
                        </w:rPr>
                      </w:pPr>
                      <w:r w:rsidRPr="009E5557">
                        <w:rPr>
                          <w:i/>
                          <w:iCs/>
                        </w:rPr>
                        <w:t>Prijs van warmte</w:t>
                      </w:r>
                    </w:p>
                    <w:p w14:paraId="4D3DF004" w14:textId="4C1C0D34" w:rsidR="009E5557" w:rsidRPr="009E5557" w:rsidRDefault="009E5557" w:rsidP="009E5557">
                      <w:pPr>
                        <w:rPr>
                          <w:rFonts w:ascii="Proxima Nova Light" w:hAnsi="Proxima Nova Light"/>
                          <w:color w:val="000000" w:themeColor="text1"/>
                        </w:rPr>
                      </w:pPr>
                      <w:r w:rsidRPr="009E5557">
                        <w:rPr>
                          <w:rFonts w:ascii="Proxima Nova Light" w:hAnsi="Proxima Nova Light"/>
                          <w:color w:val="000000" w:themeColor="text1"/>
                        </w:rPr>
                        <w:t xml:space="preserve">De warmteprijs bestaat uit meerdere onderdelen waarvan altijd één onderdeel een vaste prijs per maand is en één onderdeel afhankelijk van jouw warmtegebruik. Per categorie is een </w:t>
                      </w:r>
                      <w:r w:rsidR="00A52243" w:rsidRPr="009E5557">
                        <w:rPr>
                          <w:rFonts w:ascii="Proxima Nova Light" w:hAnsi="Proxima Nova Light"/>
                          <w:color w:val="000000" w:themeColor="text1"/>
                        </w:rPr>
                        <w:t>maximumtarief</w:t>
                      </w:r>
                      <w:r w:rsidRPr="009E5557">
                        <w:rPr>
                          <w:rFonts w:ascii="Proxima Nova Light" w:hAnsi="Proxima Nova Light"/>
                          <w:color w:val="000000" w:themeColor="text1"/>
                        </w:rPr>
                        <w:t xml:space="preserve"> vastgesteld door de ACM. Hoe deze tarieven berekend worden, zal verschillen per locatie en BES. Wil je meer weten over prijsbepaling van warmte? Kijk dan op de website van de Autoriteit Consument en Markt (ACM) of klik op deze link: </w:t>
                      </w:r>
                      <w:hyperlink r:id="rId18" w:history="1">
                        <w:r w:rsidRPr="009E5557">
                          <w:rPr>
                            <w:rStyle w:val="Hyperlink"/>
                            <w:rFonts w:ascii="Proxima Nova Light" w:hAnsi="Proxima Nova Light"/>
                          </w:rPr>
                          <w:t>https://www.acm.nl/nl/warmtetarieven</w:t>
                        </w:r>
                      </w:hyperlink>
                    </w:p>
                    <w:p w14:paraId="5C2D9FEB" w14:textId="77777777" w:rsidR="009E5557" w:rsidRDefault="009E5557" w:rsidP="009E5557">
                      <w:pPr>
                        <w:jc w:val="center"/>
                        <w:rPr>
                          <w:color w:val="auto"/>
                        </w:rPr>
                      </w:pPr>
                    </w:p>
                  </w:txbxContent>
                </v:textbox>
                <w10:wrap anchorx="margin"/>
              </v:rect>
            </w:pict>
          </mc:Fallback>
        </mc:AlternateContent>
      </w:r>
      <w:r w:rsidR="009E5557" w:rsidRPr="009E5557">
        <w:t>De Warmte BV stelt de prijs vast van de levering van de warmte. Hij legt deze voor aan zijn Aandeelhouder, de coöperatie. De leden stemmen hier over tijdens de ALV.</w:t>
      </w:r>
    </w:p>
    <w:p w14:paraId="77D8CF98" w14:textId="77777777" w:rsidR="009E5557" w:rsidRPr="009E5557" w:rsidRDefault="009E5557" w:rsidP="009E5557">
      <w:pPr>
        <w:pStyle w:val="Normaltekst"/>
      </w:pPr>
    </w:p>
    <w:p w14:paraId="608BC03A" w14:textId="3FFA0139" w:rsidR="009E5557" w:rsidRPr="009E5557" w:rsidRDefault="009E5557" w:rsidP="009E5557">
      <w:pPr>
        <w:pStyle w:val="Normaltekst"/>
      </w:pPr>
    </w:p>
    <w:p w14:paraId="6C5A4CEE" w14:textId="77777777" w:rsidR="009E5557" w:rsidRPr="009E5557" w:rsidRDefault="009E5557" w:rsidP="009E5557">
      <w:pPr>
        <w:pStyle w:val="Normaltekst"/>
      </w:pPr>
    </w:p>
    <w:p w14:paraId="350C56C6" w14:textId="77777777" w:rsidR="009E5557" w:rsidRPr="009E5557" w:rsidRDefault="009E5557" w:rsidP="009E5557">
      <w:pPr>
        <w:pStyle w:val="Normaltekst"/>
        <w:rPr>
          <w:b/>
          <w:bCs/>
        </w:rPr>
      </w:pPr>
    </w:p>
    <w:p w14:paraId="576832A0" w14:textId="77777777" w:rsidR="00A52243" w:rsidRDefault="00A52243" w:rsidP="009E5557">
      <w:pPr>
        <w:pStyle w:val="Heading3"/>
        <w:rPr>
          <w:i/>
          <w:iCs/>
        </w:rPr>
      </w:pPr>
    </w:p>
    <w:p w14:paraId="3569C964" w14:textId="10603F47" w:rsidR="009E5557" w:rsidRPr="009E5557" w:rsidRDefault="009E5557" w:rsidP="009E5557">
      <w:pPr>
        <w:pStyle w:val="Heading3"/>
        <w:rPr>
          <w:i/>
          <w:iCs/>
        </w:rPr>
      </w:pPr>
      <w:r w:rsidRPr="009E5557">
        <w:rPr>
          <w:i/>
          <w:iCs/>
        </w:rPr>
        <w:t>Participeren in de coöperatie</w:t>
      </w:r>
    </w:p>
    <w:p w14:paraId="365FD00B" w14:textId="77777777" w:rsidR="009E5557" w:rsidRPr="009E5557" w:rsidRDefault="009E5557" w:rsidP="009E5557">
      <w:pPr>
        <w:pStyle w:val="Normaltekst"/>
      </w:pPr>
      <w:r w:rsidRPr="009E5557">
        <w:t xml:space="preserve">Je kan als lid ervoor kiezen om eigen vermogen te investeren in de coöperatie. Je ontvangt rente op deze investering. De hoogte wordt bepaald door de ALV. Of je kan investeren en hoe dit precies werkt, zal verschillen per coöperatie. Sommige coöperaties zullen helemaal afzien van de mogelijkheid tot investering. </w:t>
      </w:r>
    </w:p>
    <w:p w14:paraId="14BCF58A" w14:textId="77777777" w:rsidR="009E5557" w:rsidRPr="009E5557" w:rsidRDefault="009E5557" w:rsidP="009E5557">
      <w:pPr>
        <w:pStyle w:val="Heading3"/>
        <w:rPr>
          <w:i/>
          <w:iCs/>
        </w:rPr>
      </w:pPr>
      <w:r w:rsidRPr="009E5557">
        <w:rPr>
          <w:i/>
          <w:iCs/>
        </w:rPr>
        <w:t>Lid af worden</w:t>
      </w:r>
    </w:p>
    <w:p w14:paraId="302463CF" w14:textId="77777777" w:rsidR="009E5557" w:rsidRPr="009E5557" w:rsidRDefault="009E5557" w:rsidP="009E5557">
      <w:pPr>
        <w:pStyle w:val="Normaltekst"/>
      </w:pPr>
      <w:r w:rsidRPr="009E5557">
        <w:t>Als je geen lid meer wil zijn, dan kan je je lidmaatschap opzeggen. Hoe dit exact geregeld is wordt vastgelegd in de statuten en/of het Huishoudelijk Reglement.</w:t>
      </w:r>
    </w:p>
    <w:p w14:paraId="2114ADAB" w14:textId="77777777" w:rsidR="009E5557" w:rsidRPr="009E5557" w:rsidRDefault="009E5557" w:rsidP="009E5557">
      <w:pPr>
        <w:pStyle w:val="Normaltekst"/>
      </w:pPr>
    </w:p>
    <w:sectPr w:rsidR="009E5557" w:rsidRPr="009E5557" w:rsidSect="00BC1B2F">
      <w:headerReference w:type="even" r:id="rId19"/>
      <w:headerReference w:type="default" r:id="rId20"/>
      <w:footerReference w:type="even" r:id="rId21"/>
      <w:footerReference w:type="default" r:id="rId22"/>
      <w:headerReference w:type="first" r:id="rId23"/>
      <w:footerReference w:type="first" r:id="rId24"/>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43E46" w14:textId="77777777" w:rsidR="00842EBA" w:rsidRDefault="00842EBA" w:rsidP="00AB5E20">
      <w:pPr>
        <w:spacing w:after="0" w:line="240" w:lineRule="auto"/>
      </w:pPr>
      <w:r>
        <w:separator/>
      </w:r>
    </w:p>
  </w:endnote>
  <w:endnote w:type="continuationSeparator" w:id="0">
    <w:p w14:paraId="4BA2F488" w14:textId="77777777" w:rsidR="00842EBA" w:rsidRDefault="00842EBA"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A116"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55B0E000" wp14:editId="7D8E4081">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B0E000" id="Rectangle: Single Corner Rounded 20" o:spid="_x0000_s1030"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A8DEE"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554D9344" wp14:editId="1C178207">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4D9344" id="Rectangle: Single Corner Rounded 21" o:spid="_x0000_s1031"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7243A518"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4CE416B7" wp14:editId="654851F4">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F84D80"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44428344"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45CDA61B" wp14:editId="7D6A30CC">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5CDA61B" id="Rectangle: Single Corner Rounded 24" o:spid="_x0000_s1033"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46B2A6C9"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A6D4"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66882921" wp14:editId="109EBDCB">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6882921" id="Rectangle: Single Corner Rounded 17" o:spid="_x0000_s1036"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C89A6"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34E3D051" wp14:editId="22BB766A">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4E3D051" id="Rectangle: Single Corner Rounded 12" o:spid="_x0000_s1037"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26E987D6"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0CBA82D3" wp14:editId="6A39829C">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A0D4CE"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471E95B5"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471DF67E" wp14:editId="638624C6">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0" w:name="_Hlk92801549"/>
                                <w:bookmarkStart w:id="1"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0"/>
                                  <w:bookmarkEnd w:id="1"/>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71DF67E" id="Rectangle: Single Corner Rounded 6" o:spid="_x0000_s1039"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2" w:name="_Hlk92801549"/>
                          <w:bookmarkStart w:id="3"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2"/>
                            <w:bookmarkEnd w:id="3"/>
                          </w:p>
                        </w:txbxContent>
                      </v:textbox>
                      <w10:wrap anchorx="page" anchory="page"/>
                    </v:shape>
                  </w:pict>
                </mc:Fallback>
              </mc:AlternateContent>
            </w:r>
          </w:p>
        </w:sdtContent>
      </w:sdt>
    </w:sdtContent>
  </w:sdt>
  <w:p w14:paraId="7B622767"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40978" w14:textId="77777777" w:rsidR="00842EBA" w:rsidRDefault="00842EBA" w:rsidP="00AB5E20">
      <w:pPr>
        <w:spacing w:after="0" w:line="240" w:lineRule="auto"/>
      </w:pPr>
      <w:r>
        <w:separator/>
      </w:r>
    </w:p>
  </w:footnote>
  <w:footnote w:type="continuationSeparator" w:id="0">
    <w:p w14:paraId="2B7DF7A4" w14:textId="77777777" w:rsidR="00842EBA" w:rsidRDefault="00842EBA"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6B46" w14:textId="427BC540"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2322F331" wp14:editId="0ED852A8">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569332E7" w:rsidR="000B29B8" w:rsidRPr="008844EB" w:rsidRDefault="008151CE" w:rsidP="00E957B9">
                              <w:pPr>
                                <w:pStyle w:val="Headertekst"/>
                              </w:pPr>
                              <w:r>
                                <w:t>Wat is een coöperatie en een Warmte BV en wat heb je eraa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322F331" id="Rectangle: Single Corner Rounded 11" o:spid="_x0000_s1028"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569332E7" w:rsidR="000B29B8" w:rsidRPr="008844EB" w:rsidRDefault="008151CE" w:rsidP="00E957B9">
                        <w:pPr>
                          <w:pStyle w:val="Headertekst"/>
                        </w:pPr>
                        <w:r>
                          <w:t>Wat is een coöperatie en een Warmte BV en wat heb je eraan?</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8151CE">
          <w:rPr>
            <w:b/>
            <w:bCs/>
            <w:color w:val="FFFFFF" w:themeColor="background1"/>
            <w:sz w:val="40"/>
            <w:szCs w:val="40"/>
          </w:rPr>
          <w:t>Wat is een coöperatie en een Warmte BV en wat heb je eraan?</w:t>
        </w:r>
      </w:sdtContent>
    </w:sdt>
  </w:p>
  <w:p w14:paraId="2F8D3718"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6A6DA"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1BE79ED2" wp14:editId="1FC4A313">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7EDE2F7C" w:rsidR="000B29B8" w:rsidRPr="00E957B9" w:rsidRDefault="008151CE" w:rsidP="00E957B9">
                              <w:pPr>
                                <w:pStyle w:val="Headertekst"/>
                              </w:pPr>
                              <w:r>
                                <w:t>Wat is een coöperatie en een Warmte BV en wat heb je eraa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BE79ED2" id="_x0000_s1029"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7EDE2F7C" w:rsidR="000B29B8" w:rsidRPr="00E957B9" w:rsidRDefault="008151CE" w:rsidP="00E957B9">
                        <w:pPr>
                          <w:pStyle w:val="Headertekst"/>
                        </w:pPr>
                        <w:r>
                          <w:t>Wat is een coöperatie en een Warmte BV en wat heb je eraan?</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6CB9"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227CF7ED" wp14:editId="2F40035C">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5A524253" w:rsidR="000B29B8" w:rsidRPr="008844EB" w:rsidRDefault="008151CE" w:rsidP="00E957B9">
                              <w:pPr>
                                <w:pStyle w:val="Headertekst"/>
                              </w:pPr>
                              <w:r>
                                <w:t>Wat is een coöperatie en een Warmte BV en wat heb je eraa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27CF7ED" id="Rectangle: Single Corner Rounded 23" o:spid="_x0000_s1032"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5A524253" w:rsidR="000B29B8" w:rsidRPr="008844EB" w:rsidRDefault="008151CE" w:rsidP="00E957B9">
                        <w:pPr>
                          <w:pStyle w:val="Headertekst"/>
                        </w:pPr>
                        <w:r>
                          <w:t>Wat is een coöperatie en een Warmte BV en wat heb je eraan?</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EF65C" w14:textId="12EE028F"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6DDEFDE3" wp14:editId="1EBEF05E">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1A91ACF6" w:rsidR="009F6DDC" w:rsidRPr="008844EB" w:rsidRDefault="008151CE" w:rsidP="00631785">
                              <w:pPr>
                                <w:pStyle w:val="Headertekst"/>
                              </w:pPr>
                              <w:r>
                                <w:t>Wat is een coöperatie en een Warmte BV en wat heb je eraa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DDEFDE3" id="_x0000_s1034"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1A91ACF6" w:rsidR="009F6DDC" w:rsidRPr="008844EB" w:rsidRDefault="008151CE" w:rsidP="00631785">
                        <w:pPr>
                          <w:pStyle w:val="Headertekst"/>
                        </w:pPr>
                        <w:r>
                          <w:t>Wat is een coöperatie en een Warmte BV en wat heb je eraan?</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8151CE">
          <w:rPr>
            <w:b/>
            <w:bCs/>
            <w:color w:val="FFFFFF" w:themeColor="background1"/>
            <w:sz w:val="40"/>
            <w:szCs w:val="40"/>
          </w:rPr>
          <w:t>Wat is een coöperatie en een Warmte BV en wat heb je eraan?</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564DE982" w14:textId="1AC6F393" w:rsidR="00076D6B" w:rsidRPr="00437C88" w:rsidRDefault="008151CE" w:rsidP="00076D6B">
        <w:pPr>
          <w:pStyle w:val="Footer"/>
          <w:jc w:val="center"/>
          <w:rPr>
            <w:b/>
            <w:bCs/>
            <w:color w:val="FFFFFF" w:themeColor="background1"/>
            <w:sz w:val="40"/>
            <w:szCs w:val="40"/>
          </w:rPr>
        </w:pPr>
        <w:r>
          <w:rPr>
            <w:b/>
            <w:bCs/>
            <w:color w:val="FFFFFF" w:themeColor="background1"/>
            <w:sz w:val="40"/>
            <w:szCs w:val="40"/>
          </w:rPr>
          <w:t>Wat is een coöperatie en een Warmte BV en wat heb je eraan?</w:t>
        </w:r>
      </w:p>
    </w:sdtContent>
  </w:sdt>
  <w:p w14:paraId="06040203"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949A3" w14:textId="77777777" w:rsidR="00076D6B" w:rsidRDefault="00076D6B" w:rsidP="00076D6B">
    <w:pPr>
      <w:pStyle w:val="Footer"/>
      <w:jc w:val="center"/>
      <w:rPr>
        <w:b/>
        <w:bCs/>
        <w:color w:val="FFFFFF" w:themeColor="background1"/>
        <w:sz w:val="40"/>
        <w:szCs w:val="40"/>
      </w:rPr>
    </w:pPr>
  </w:p>
  <w:p w14:paraId="553A9B6D"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1E180637" wp14:editId="1AB32B13">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15603B55" w:rsidR="00076D6B" w:rsidRPr="00631785" w:rsidRDefault="008151CE" w:rsidP="00631785">
                              <w:pPr>
                                <w:pStyle w:val="Headertekst"/>
                              </w:pPr>
                              <w:r>
                                <w:t>Wat is een coöperatie en een Warmte BV en wat heb je eraa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E180637" id="_x0000_s1035"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15603B55" w:rsidR="00076D6B" w:rsidRPr="00631785" w:rsidRDefault="008151CE" w:rsidP="00631785">
                        <w:pPr>
                          <w:pStyle w:val="Headertekst"/>
                        </w:pPr>
                        <w:r>
                          <w:t>Wat is een coöperatie en een Warmte BV en wat heb je eraan?</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AAD3E"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3B549016" wp14:editId="362867AC">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1337F62E" w:rsidR="00AE4DAF" w:rsidRPr="00CD5D4F" w:rsidRDefault="008151CE" w:rsidP="00631785">
                              <w:pPr>
                                <w:pStyle w:val="Headertekst"/>
                              </w:pPr>
                              <w:r>
                                <w:t>Wat is een coöperatie en een Warmte BV en wat heb je eraa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B549016" id="_x0000_s1038"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1337F62E" w:rsidR="00AE4DAF" w:rsidRPr="00CD5D4F" w:rsidRDefault="008151CE" w:rsidP="00631785">
                        <w:pPr>
                          <w:pStyle w:val="Headertekst"/>
                        </w:pPr>
                        <w:r>
                          <w:t>Wat is een coöperatie en een Warmte BV en wat heb je eraan?</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946" type="#_x0000_t75" style="width:5in;height:346.25pt" o:bullet="t">
        <v:imagedata r:id="rId1" o:title="noun-house-1215220"/>
      </v:shape>
    </w:pict>
  </w:numPicBullet>
  <w:abstractNum w:abstractNumId="0"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542B0E"/>
    <w:multiLevelType w:val="hybridMultilevel"/>
    <w:tmpl w:val="D06EA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912B58"/>
    <w:multiLevelType w:val="hybridMultilevel"/>
    <w:tmpl w:val="C4163068"/>
    <w:lvl w:ilvl="0" w:tplc="67DCEAC8">
      <w:start w:val="1"/>
      <w:numFmt w:val="bullet"/>
      <w:lvlText w:val=""/>
      <w:lvlPicBulletId w:val="0"/>
      <w:lvlJc w:val="left"/>
      <w:pPr>
        <w:ind w:left="720" w:hanging="360"/>
      </w:pPr>
      <w:rPr>
        <w:rFonts w:ascii="Symbol" w:hAnsi="Symbol" w:hint="default"/>
        <w:b w:val="0"/>
        <w:caps w:val="0"/>
        <w:smallCaps w:val="0"/>
        <w:color w:val="000000" w:themeColor="text1"/>
        <w:spacing w:val="0"/>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5"/>
  </w:num>
  <w:num w:numId="4">
    <w:abstractNumId w:val="3"/>
  </w:num>
  <w:num w:numId="5">
    <w:abstractNumId w:val="0"/>
  </w:num>
  <w:num w:numId="6">
    <w:abstractNumId w:val="10"/>
  </w:num>
  <w:num w:numId="7">
    <w:abstractNumId w:val="13"/>
  </w:num>
  <w:num w:numId="8">
    <w:abstractNumId w:val="4"/>
  </w:num>
  <w:num w:numId="9">
    <w:abstractNumId w:val="9"/>
  </w:num>
  <w:num w:numId="10">
    <w:abstractNumId w:val="6"/>
  </w:num>
  <w:num w:numId="11">
    <w:abstractNumId w:val="8"/>
  </w:num>
  <w:num w:numId="12">
    <w:abstractNumId w:val="1"/>
  </w:num>
  <w:num w:numId="13">
    <w:abstractNumId w:val="2"/>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C61149"/>
    <w:rsid w:val="0000351B"/>
    <w:rsid w:val="000101D0"/>
    <w:rsid w:val="0001586A"/>
    <w:rsid w:val="00015EC7"/>
    <w:rsid w:val="000759C2"/>
    <w:rsid w:val="00076D6B"/>
    <w:rsid w:val="000908E4"/>
    <w:rsid w:val="000B29B8"/>
    <w:rsid w:val="00101A9A"/>
    <w:rsid w:val="0012170F"/>
    <w:rsid w:val="001728E9"/>
    <w:rsid w:val="0018141D"/>
    <w:rsid w:val="002031B9"/>
    <w:rsid w:val="00213B09"/>
    <w:rsid w:val="00247875"/>
    <w:rsid w:val="002645C1"/>
    <w:rsid w:val="002E0DA4"/>
    <w:rsid w:val="002F0600"/>
    <w:rsid w:val="002F45A1"/>
    <w:rsid w:val="00337EB3"/>
    <w:rsid w:val="00347CF6"/>
    <w:rsid w:val="0036748C"/>
    <w:rsid w:val="003721C4"/>
    <w:rsid w:val="0039322C"/>
    <w:rsid w:val="003C06DB"/>
    <w:rsid w:val="004207D6"/>
    <w:rsid w:val="00421ADB"/>
    <w:rsid w:val="00425A71"/>
    <w:rsid w:val="0043670D"/>
    <w:rsid w:val="00437C88"/>
    <w:rsid w:val="004516D6"/>
    <w:rsid w:val="00455C4C"/>
    <w:rsid w:val="00457282"/>
    <w:rsid w:val="0046210F"/>
    <w:rsid w:val="00493290"/>
    <w:rsid w:val="004C46BF"/>
    <w:rsid w:val="004D656D"/>
    <w:rsid w:val="004F7DAE"/>
    <w:rsid w:val="005549E7"/>
    <w:rsid w:val="005733E8"/>
    <w:rsid w:val="005823D7"/>
    <w:rsid w:val="00585A09"/>
    <w:rsid w:val="00590381"/>
    <w:rsid w:val="005C33D2"/>
    <w:rsid w:val="00631785"/>
    <w:rsid w:val="006628E3"/>
    <w:rsid w:val="00662F4F"/>
    <w:rsid w:val="006838F7"/>
    <w:rsid w:val="00691536"/>
    <w:rsid w:val="006B0435"/>
    <w:rsid w:val="006C53FD"/>
    <w:rsid w:val="00732212"/>
    <w:rsid w:val="00736E60"/>
    <w:rsid w:val="00755CAF"/>
    <w:rsid w:val="0079723A"/>
    <w:rsid w:val="008151CE"/>
    <w:rsid w:val="00842EBA"/>
    <w:rsid w:val="0084555F"/>
    <w:rsid w:val="00854A7E"/>
    <w:rsid w:val="0086563E"/>
    <w:rsid w:val="008844EB"/>
    <w:rsid w:val="008A39ED"/>
    <w:rsid w:val="009B41A7"/>
    <w:rsid w:val="009C0316"/>
    <w:rsid w:val="009D4EA0"/>
    <w:rsid w:val="009E5557"/>
    <w:rsid w:val="009F6DDC"/>
    <w:rsid w:val="00A52243"/>
    <w:rsid w:val="00A6659D"/>
    <w:rsid w:val="00A8309D"/>
    <w:rsid w:val="00A84A34"/>
    <w:rsid w:val="00AA0448"/>
    <w:rsid w:val="00AB5E20"/>
    <w:rsid w:val="00AC3D15"/>
    <w:rsid w:val="00AD032D"/>
    <w:rsid w:val="00AE4DAF"/>
    <w:rsid w:val="00B3797F"/>
    <w:rsid w:val="00B50C14"/>
    <w:rsid w:val="00B80B79"/>
    <w:rsid w:val="00BC1B2F"/>
    <w:rsid w:val="00BC7C3A"/>
    <w:rsid w:val="00C21D4B"/>
    <w:rsid w:val="00C56DA3"/>
    <w:rsid w:val="00C61149"/>
    <w:rsid w:val="00C70DB5"/>
    <w:rsid w:val="00C95169"/>
    <w:rsid w:val="00CC4FC5"/>
    <w:rsid w:val="00CD5D4F"/>
    <w:rsid w:val="00D13DA9"/>
    <w:rsid w:val="00D25C8F"/>
    <w:rsid w:val="00D326BE"/>
    <w:rsid w:val="00D56E60"/>
    <w:rsid w:val="00D932F9"/>
    <w:rsid w:val="00E103DD"/>
    <w:rsid w:val="00E23477"/>
    <w:rsid w:val="00E25A04"/>
    <w:rsid w:val="00E8261C"/>
    <w:rsid w:val="00EA0CAB"/>
    <w:rsid w:val="00EE0CC9"/>
    <w:rsid w:val="00F16A88"/>
    <w:rsid w:val="00F35994"/>
    <w:rsid w:val="00F73861"/>
    <w:rsid w:val="00F85F39"/>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C5A5BA"/>
  <w15:chartTrackingRefBased/>
  <w15:docId w15:val="{CCAAF93A-71F1-470B-B8D9-A470C23D7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Subtitle"/>
    <w:link w:val="OndertitelvoorbladChar"/>
    <w:qFormat/>
    <w:rsid w:val="004D656D"/>
    <w:rPr>
      <w:rFonts w:ascii="Proxima Nova Light" w:hAnsi="Proxima Nova Light"/>
      <w:sz w:val="32"/>
      <w:szCs w:val="32"/>
    </w:rPr>
  </w:style>
  <w:style w:type="character" w:customStyle="1" w:styleId="OndertitelvoorbladChar">
    <w:name w:val="Ondertitel voorblad Char"/>
    <w:basedOn w:val="SubtitleChar"/>
    <w:link w:val="Ondertitelvoorblad"/>
    <w:rsid w:val="004D656D"/>
    <w:rPr>
      <w:rFonts w:ascii="Proxima Nova Light" w:eastAsiaTheme="minorEastAsia" w:hAnsi="Proxima Nova Light"/>
      <w:color w:val="FFFFFF" w:themeColor="background1"/>
      <w:spacing w:val="15"/>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692466">
      <w:bodyDiv w:val="1"/>
      <w:marLeft w:val="0"/>
      <w:marRight w:val="0"/>
      <w:marTop w:val="0"/>
      <w:marBottom w:val="0"/>
      <w:divBdr>
        <w:top w:val="none" w:sz="0" w:space="0" w:color="auto"/>
        <w:left w:val="none" w:sz="0" w:space="0" w:color="auto"/>
        <w:bottom w:val="none" w:sz="0" w:space="0" w:color="auto"/>
        <w:right w:val="none" w:sz="0" w:space="0" w:color="auto"/>
      </w:divBdr>
    </w:div>
    <w:div w:id="859665978">
      <w:bodyDiv w:val="1"/>
      <w:marLeft w:val="0"/>
      <w:marRight w:val="0"/>
      <w:marTop w:val="0"/>
      <w:marBottom w:val="0"/>
      <w:divBdr>
        <w:top w:val="none" w:sz="0" w:space="0" w:color="auto"/>
        <w:left w:val="none" w:sz="0" w:space="0" w:color="auto"/>
        <w:bottom w:val="none" w:sz="0" w:space="0" w:color="auto"/>
        <w:right w:val="none" w:sz="0" w:space="0" w:color="auto"/>
      </w:divBdr>
    </w:div>
    <w:div w:id="980815038">
      <w:bodyDiv w:val="1"/>
      <w:marLeft w:val="0"/>
      <w:marRight w:val="0"/>
      <w:marTop w:val="0"/>
      <w:marBottom w:val="0"/>
      <w:divBdr>
        <w:top w:val="none" w:sz="0" w:space="0" w:color="auto"/>
        <w:left w:val="none" w:sz="0" w:space="0" w:color="auto"/>
        <w:bottom w:val="none" w:sz="0" w:space="0" w:color="auto"/>
        <w:right w:val="none" w:sz="0" w:space="0" w:color="auto"/>
      </w:divBdr>
    </w:div>
    <w:div w:id="1429545277">
      <w:bodyDiv w:val="1"/>
      <w:marLeft w:val="0"/>
      <w:marRight w:val="0"/>
      <w:marTop w:val="0"/>
      <w:marBottom w:val="0"/>
      <w:divBdr>
        <w:top w:val="none" w:sz="0" w:space="0" w:color="auto"/>
        <w:left w:val="none" w:sz="0" w:space="0" w:color="auto"/>
        <w:bottom w:val="none" w:sz="0" w:space="0" w:color="auto"/>
        <w:right w:val="none" w:sz="0" w:space="0" w:color="auto"/>
      </w:divBdr>
    </w:div>
    <w:div w:id="2087484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acm.nl/nl/warmtetarieven"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s://www.acm.nl/nl/warmtetarieven"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oter" Target="footer6.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6.xml"/><Relationship Id="rId10" Type="http://schemas.openxmlformats.org/officeDocument/2006/relationships/image" Target="media/image2.png"/><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84F82BB30E4C7C979D19974F6E38C8"/>
        <w:category>
          <w:name w:val="General"/>
          <w:gallery w:val="placeholder"/>
        </w:category>
        <w:types>
          <w:type w:val="bbPlcHdr"/>
        </w:types>
        <w:behaviors>
          <w:behavior w:val="content"/>
        </w:behaviors>
        <w:guid w:val="{BCE4FF9C-3051-408C-A8AF-975D948923FA}"/>
      </w:docPartPr>
      <w:docPartBody>
        <w:p w:rsidR="00FB40AF" w:rsidRDefault="00FB40AF">
          <w:pPr>
            <w:pStyle w:val="9184F82BB30E4C7C979D19974F6E38C8"/>
          </w:pPr>
          <w:r w:rsidRPr="00A25063">
            <w:rPr>
              <w:rStyle w:val="PlaceholderText"/>
            </w:rPr>
            <w:t>[Title]</w:t>
          </w:r>
        </w:p>
      </w:docPartBody>
    </w:docPart>
    <w:docPart>
      <w:docPartPr>
        <w:name w:val="8164405D12914E8EB2E1A7A23D8B342D"/>
        <w:category>
          <w:name w:val="General"/>
          <w:gallery w:val="placeholder"/>
        </w:category>
        <w:types>
          <w:type w:val="bbPlcHdr"/>
        </w:types>
        <w:behaviors>
          <w:behavior w:val="content"/>
        </w:behaviors>
        <w:guid w:val="{9308AC19-43E6-43A5-9A23-399ED1DB44A3}"/>
      </w:docPartPr>
      <w:docPartBody>
        <w:p w:rsidR="00FB40AF" w:rsidRDefault="00FB40AF">
          <w:pPr>
            <w:pStyle w:val="8164405D12914E8EB2E1A7A23D8B342D"/>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40AF"/>
    <w:rsid w:val="00114DCB"/>
    <w:rsid w:val="00CB352D"/>
    <w:rsid w:val="00D71796"/>
    <w:rsid w:val="00FB40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184F82BB30E4C7C979D19974F6E38C8">
    <w:name w:val="9184F82BB30E4C7C979D19974F6E38C8"/>
  </w:style>
  <w:style w:type="paragraph" w:customStyle="1" w:styleId="8164405D12914E8EB2E1A7A23D8B342D">
    <w:name w:val="8164405D12914E8EB2E1A7A23D8B34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Een nieuw document maken." ma:contentTypeScope="" ma:versionID="eac868f6cf85aff0587c295d8e02dbb1">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52f61713a725514a79e6eeb77d03f593"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C80D0F-CD1B-4765-A041-7A07F5F9DE57}"/>
</file>

<file path=customXml/itemProps2.xml><?xml version="1.0" encoding="utf-8"?>
<ds:datastoreItem xmlns:ds="http://schemas.openxmlformats.org/officeDocument/2006/customXml" ds:itemID="{8E38838E-EDA0-4EB4-A5DC-C5EC47575EB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02B8415-ABD7-494F-ADCD-2BDF44DFCA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918</Words>
  <Characters>523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Titel van document</vt:lpstr>
    </vt:vector>
  </TitlesOfParts>
  <Company/>
  <LinksUpToDate>false</LinksUpToDate>
  <CharactersWithSpaces>6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 is een coöperatie en een Warmte BV en wat heb je eraan?</dc:title>
  <dc:subject/>
  <dc:creator>Carla ten Kate</dc:creator>
  <cp:keywords/>
  <dc:description/>
  <cp:lastModifiedBy>Ester Veldhuis</cp:lastModifiedBy>
  <cp:revision>10</cp:revision>
  <dcterms:created xsi:type="dcterms:W3CDTF">2022-01-25T14:19:00Z</dcterms:created>
  <dcterms:modified xsi:type="dcterms:W3CDTF">2022-01-28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